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5CCDBC" w14:textId="77777777" w:rsidR="00171F48" w:rsidRDefault="00777AA2">
      <w:r>
        <w:t>Reference link:</w:t>
      </w:r>
    </w:p>
    <w:p w14:paraId="444D85CF" w14:textId="77777777" w:rsidR="00777AA2" w:rsidRDefault="00CC054B">
      <w:hyperlink r:id="rId5" w:history="1">
        <w:r w:rsidR="00777AA2" w:rsidRPr="00E44652">
          <w:rPr>
            <w:rStyle w:val="Hyperlink"/>
          </w:rPr>
          <w:t>https://pioneercode.com/post/building-a-hyper-v-windows-10-vagrant-box</w:t>
        </w:r>
      </w:hyperlink>
    </w:p>
    <w:p w14:paraId="6D131EE1" w14:textId="77777777" w:rsidR="00777AA2" w:rsidRDefault="00777AA2"/>
    <w:p w14:paraId="11947EEC" w14:textId="6E0ED1C5" w:rsidR="00777AA2" w:rsidRDefault="0061037C">
      <w:r>
        <w:t>Steps:</w:t>
      </w:r>
    </w:p>
    <w:p w14:paraId="499255E2" w14:textId="6A845F63" w:rsidR="0061037C" w:rsidRDefault="0061037C" w:rsidP="0061037C">
      <w:pPr>
        <w:pStyle w:val="ListParagraph"/>
        <w:numPr>
          <w:ilvl w:val="0"/>
          <w:numId w:val="2"/>
        </w:numPr>
      </w:pPr>
      <w:r>
        <w:t>Copy metadata.json file to the folder where Base VM files exist.</w:t>
      </w:r>
    </w:p>
    <w:p w14:paraId="734C375F" w14:textId="7E16A492" w:rsidR="0061037C" w:rsidRDefault="0061037C" w:rsidP="0061037C">
      <w:pPr>
        <w:ind w:left="360"/>
      </w:pPr>
      <w:r w:rsidRPr="0061037C">
        <w:rPr>
          <w:noProof/>
        </w:rPr>
        <w:drawing>
          <wp:inline distT="0" distB="0" distL="0" distR="0" wp14:anchorId="19A824E0" wp14:editId="6E16F1FB">
            <wp:extent cx="2951018" cy="526113"/>
            <wp:effectExtent l="0" t="0" r="190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05174" cy="535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46043" w14:textId="3D281062" w:rsidR="0061037C" w:rsidRPr="002C435F" w:rsidRDefault="0061037C" w:rsidP="0061037C">
      <w:pPr>
        <w:ind w:left="360"/>
        <w:rPr>
          <w:b/>
          <w:u w:val="single"/>
        </w:rPr>
      </w:pPr>
      <w:r w:rsidRPr="002C435F">
        <w:rPr>
          <w:b/>
          <w:u w:val="single"/>
        </w:rPr>
        <w:t>Contents of metadata.json:</w:t>
      </w:r>
    </w:p>
    <w:p w14:paraId="2771D3BF" w14:textId="77777777" w:rsidR="0061037C" w:rsidRDefault="0061037C" w:rsidP="0061037C">
      <w:pPr>
        <w:ind w:left="360"/>
      </w:pPr>
      <w:r>
        <w:t>{</w:t>
      </w:r>
    </w:p>
    <w:p w14:paraId="54D5156F" w14:textId="77777777" w:rsidR="0061037C" w:rsidRDefault="0061037C" w:rsidP="0061037C">
      <w:pPr>
        <w:ind w:left="360"/>
      </w:pPr>
      <w:r>
        <w:t xml:space="preserve">  "provider": "hyperv"</w:t>
      </w:r>
    </w:p>
    <w:p w14:paraId="59E4E4BD" w14:textId="0DA4355E" w:rsidR="0061037C" w:rsidRDefault="0061037C" w:rsidP="0061037C">
      <w:pPr>
        <w:ind w:left="360"/>
      </w:pPr>
      <w:r>
        <w:t>}</w:t>
      </w:r>
    </w:p>
    <w:p w14:paraId="6C650F88" w14:textId="551F744A" w:rsidR="0061037C" w:rsidRDefault="0061037C" w:rsidP="0061037C">
      <w:pPr>
        <w:ind w:left="360"/>
      </w:pPr>
      <w:r w:rsidRPr="0061037C">
        <w:rPr>
          <w:noProof/>
        </w:rPr>
        <w:drawing>
          <wp:inline distT="0" distB="0" distL="0" distR="0" wp14:anchorId="59742ED8" wp14:editId="14E3B035">
            <wp:extent cx="2208810" cy="1238178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3634" cy="1257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9047" w14:textId="77777777" w:rsidR="00046E0C" w:rsidRDefault="00046E0C" w:rsidP="0061037C">
      <w:pPr>
        <w:ind w:left="360"/>
      </w:pPr>
    </w:p>
    <w:p w14:paraId="1CBF38A3" w14:textId="29C304D7" w:rsidR="0061037C" w:rsidRDefault="0061037C" w:rsidP="0061037C">
      <w:pPr>
        <w:pStyle w:val="ListParagraph"/>
        <w:numPr>
          <w:ilvl w:val="0"/>
          <w:numId w:val="2"/>
        </w:numPr>
      </w:pPr>
      <w:r>
        <w:t>Select all the files in this folder, right-click and do ‘Add to archive’ 7-zip option</w:t>
      </w:r>
    </w:p>
    <w:p w14:paraId="11CF149C" w14:textId="77777777" w:rsidR="00046E0C" w:rsidRDefault="00046E0C" w:rsidP="00046E0C">
      <w:pPr>
        <w:pStyle w:val="ListParagraph"/>
      </w:pPr>
    </w:p>
    <w:p w14:paraId="399D7F47" w14:textId="4B984B70" w:rsidR="0061037C" w:rsidRDefault="00BF7403" w:rsidP="0061037C">
      <w:pPr>
        <w:pStyle w:val="ListParagraph"/>
      </w:pPr>
      <w:r w:rsidRPr="00BF7403">
        <w:rPr>
          <w:noProof/>
        </w:rPr>
        <w:drawing>
          <wp:inline distT="0" distB="0" distL="0" distR="0" wp14:anchorId="2C92F383" wp14:editId="41996925">
            <wp:extent cx="4049486" cy="269469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6294" cy="2699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92A19" w14:textId="4D784CD2" w:rsidR="00046E0C" w:rsidRDefault="00046E0C" w:rsidP="00046E0C">
      <w:pPr>
        <w:pStyle w:val="ListParagraph"/>
      </w:pPr>
    </w:p>
    <w:p w14:paraId="4E75E3A3" w14:textId="6E32A37B" w:rsidR="0061037C" w:rsidRDefault="0061037C" w:rsidP="0061037C">
      <w:pPr>
        <w:pStyle w:val="ListParagraph"/>
        <w:numPr>
          <w:ilvl w:val="0"/>
          <w:numId w:val="2"/>
        </w:numPr>
      </w:pPr>
      <w:r>
        <w:lastRenderedPageBreak/>
        <w:t>Tar zip the contents</w:t>
      </w:r>
    </w:p>
    <w:p w14:paraId="0D0BA898" w14:textId="77777777" w:rsidR="00046E0C" w:rsidRDefault="00046E0C" w:rsidP="00046E0C">
      <w:pPr>
        <w:pStyle w:val="ListParagraph"/>
      </w:pPr>
    </w:p>
    <w:p w14:paraId="27B6A224" w14:textId="742EA3CE" w:rsidR="0061037C" w:rsidRDefault="0061037C" w:rsidP="0061037C">
      <w:pPr>
        <w:pStyle w:val="ListParagraph"/>
      </w:pPr>
      <w:r w:rsidRPr="0061037C">
        <w:rPr>
          <w:noProof/>
        </w:rPr>
        <w:drawing>
          <wp:inline distT="0" distB="0" distL="0" distR="0" wp14:anchorId="3C4F0BA0" wp14:editId="55A9572A">
            <wp:extent cx="2701636" cy="2710212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0482" cy="2729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D369E" w14:textId="77777777" w:rsidR="00046E0C" w:rsidRDefault="00046E0C" w:rsidP="0061037C">
      <w:pPr>
        <w:pStyle w:val="ListParagraph"/>
      </w:pPr>
    </w:p>
    <w:p w14:paraId="7A5CBD9C" w14:textId="78C4B686" w:rsidR="0061037C" w:rsidRDefault="0044651C" w:rsidP="0044651C">
      <w:pPr>
        <w:pStyle w:val="ListParagraph"/>
        <w:numPr>
          <w:ilvl w:val="0"/>
          <w:numId w:val="2"/>
        </w:numPr>
      </w:pPr>
      <w:r>
        <w:t xml:space="preserve">Gzip </w:t>
      </w:r>
      <w:r w:rsidRPr="0044651C">
        <w:t>RelativityDevVmBase.tar</w:t>
      </w:r>
      <w:r>
        <w:t xml:space="preserve"> </w:t>
      </w:r>
    </w:p>
    <w:p w14:paraId="54AC93CB" w14:textId="77777777" w:rsidR="00046E0C" w:rsidRDefault="00046E0C" w:rsidP="00046E0C">
      <w:pPr>
        <w:pStyle w:val="ListParagraph"/>
      </w:pPr>
    </w:p>
    <w:p w14:paraId="2D9B2E17" w14:textId="1D144333" w:rsidR="0044651C" w:rsidRDefault="0044651C" w:rsidP="0044651C">
      <w:pPr>
        <w:pStyle w:val="ListParagraph"/>
      </w:pPr>
      <w:r w:rsidRPr="0044651C">
        <w:rPr>
          <w:noProof/>
        </w:rPr>
        <w:drawing>
          <wp:inline distT="0" distB="0" distL="0" distR="0" wp14:anchorId="52026E29" wp14:editId="5E7DD9AA">
            <wp:extent cx="3051958" cy="236839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9663" cy="237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4E216" w14:textId="77777777" w:rsidR="00046E0C" w:rsidRDefault="00046E0C" w:rsidP="0044651C">
      <w:pPr>
        <w:pStyle w:val="ListParagraph"/>
      </w:pPr>
    </w:p>
    <w:p w14:paraId="2D62B958" w14:textId="6DA2AE6F" w:rsidR="0044651C" w:rsidRDefault="0044651C" w:rsidP="0044651C">
      <w:pPr>
        <w:pStyle w:val="ListParagraph"/>
      </w:pPr>
    </w:p>
    <w:p w14:paraId="150AC606" w14:textId="6305C179" w:rsidR="0044651C" w:rsidRDefault="0044651C" w:rsidP="0044651C">
      <w:pPr>
        <w:pStyle w:val="ListParagraph"/>
      </w:pPr>
      <w:r w:rsidRPr="0044651C">
        <w:rPr>
          <w:noProof/>
        </w:rPr>
        <w:lastRenderedPageBreak/>
        <w:drawing>
          <wp:inline distT="0" distB="0" distL="0" distR="0" wp14:anchorId="6EDC2143" wp14:editId="171E9FD3">
            <wp:extent cx="3060056" cy="3069771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7146" cy="307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74815" w14:textId="77777777" w:rsidR="00046E0C" w:rsidRDefault="00046E0C" w:rsidP="0044651C">
      <w:pPr>
        <w:pStyle w:val="ListParagraph"/>
      </w:pPr>
    </w:p>
    <w:p w14:paraId="15E1AF1C" w14:textId="54695175" w:rsidR="0061037C" w:rsidRDefault="00EE1A0D" w:rsidP="0061037C">
      <w:pPr>
        <w:pStyle w:val="ListParagraph"/>
        <w:numPr>
          <w:ilvl w:val="0"/>
          <w:numId w:val="2"/>
        </w:numPr>
      </w:pPr>
      <w:r>
        <w:t>Rename .tar.gz extension to .box</w:t>
      </w:r>
    </w:p>
    <w:p w14:paraId="2FCDA212" w14:textId="77777777" w:rsidR="00046E0C" w:rsidRDefault="00046E0C" w:rsidP="00046E0C">
      <w:pPr>
        <w:pStyle w:val="ListParagraph"/>
      </w:pPr>
    </w:p>
    <w:p w14:paraId="6766CC32" w14:textId="7E6EF971" w:rsidR="00EE1A0D" w:rsidRDefault="00EE1A0D" w:rsidP="00EE1A0D">
      <w:pPr>
        <w:pStyle w:val="ListParagraph"/>
      </w:pPr>
      <w:r w:rsidRPr="00EE1A0D">
        <w:rPr>
          <w:noProof/>
        </w:rPr>
        <w:drawing>
          <wp:inline distT="0" distB="0" distL="0" distR="0" wp14:anchorId="1335390B" wp14:editId="711CF1A3">
            <wp:extent cx="2250374" cy="2742236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58681" cy="2752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44E61" w14:textId="30896F85" w:rsidR="00EE1A0D" w:rsidRDefault="00EE1A0D" w:rsidP="00EE1A0D">
      <w:pPr>
        <w:pStyle w:val="ListParagraph"/>
      </w:pPr>
    </w:p>
    <w:p w14:paraId="2388044E" w14:textId="52CEBA24" w:rsidR="00EE1A0D" w:rsidRDefault="00EE1A0D" w:rsidP="00EE1A0D">
      <w:pPr>
        <w:pStyle w:val="ListParagraph"/>
      </w:pPr>
      <w:r w:rsidRPr="00EE1A0D">
        <w:rPr>
          <w:noProof/>
        </w:rPr>
        <w:drawing>
          <wp:inline distT="0" distB="0" distL="0" distR="0" wp14:anchorId="5FC7D03E" wp14:editId="7A341FA1">
            <wp:extent cx="3699164" cy="1043043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3601" cy="1049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079DA" w14:textId="77777777" w:rsidR="00CC054B" w:rsidRDefault="00CC054B" w:rsidP="00EE1A0D">
      <w:pPr>
        <w:pStyle w:val="ListParagraph"/>
      </w:pPr>
      <w:bookmarkStart w:id="0" w:name="_GoBack"/>
      <w:bookmarkEnd w:id="0"/>
    </w:p>
    <w:p w14:paraId="4899EEC2" w14:textId="77777777" w:rsidR="00EE1A0D" w:rsidRDefault="00EE1A0D" w:rsidP="0061037C">
      <w:pPr>
        <w:pStyle w:val="ListParagraph"/>
        <w:numPr>
          <w:ilvl w:val="0"/>
          <w:numId w:val="2"/>
        </w:numPr>
      </w:pPr>
    </w:p>
    <w:sectPr w:rsidR="00EE1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A16A2"/>
    <w:multiLevelType w:val="hybridMultilevel"/>
    <w:tmpl w:val="14E28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B1DA8"/>
    <w:multiLevelType w:val="hybridMultilevel"/>
    <w:tmpl w:val="FE0EE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EyMbUwsjQzMjRR0lEKTi0uzszPAykwrgUAPqdD3iwAAAA="/>
  </w:docVars>
  <w:rsids>
    <w:rsidRoot w:val="009439C7"/>
    <w:rsid w:val="00046E0C"/>
    <w:rsid w:val="00171F48"/>
    <w:rsid w:val="002B7DEF"/>
    <w:rsid w:val="002C435F"/>
    <w:rsid w:val="0044651C"/>
    <w:rsid w:val="005D32E0"/>
    <w:rsid w:val="0061037C"/>
    <w:rsid w:val="00777AA2"/>
    <w:rsid w:val="009439C7"/>
    <w:rsid w:val="00BF7403"/>
    <w:rsid w:val="00CC054B"/>
    <w:rsid w:val="00EE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53CE3"/>
  <w15:chartTrackingRefBased/>
  <w15:docId w15:val="{BF60AEF9-FC87-4C89-8E5F-34457E66F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7AA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7AA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103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pioneercode.com/post/building-a-hyper-v-windows-10-vagrant-box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Alimeti</cp:lastModifiedBy>
  <cp:revision>11</cp:revision>
  <dcterms:created xsi:type="dcterms:W3CDTF">2018-02-28T20:43:00Z</dcterms:created>
  <dcterms:modified xsi:type="dcterms:W3CDTF">2018-04-11T15:52:00Z</dcterms:modified>
</cp:coreProperties>
</file>